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Pre-step information&gt;</w:t>
      </w:r>
    </w:p>
    <w:p w14:paraId="2DCB3043" w14:textId="4854DDEE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</w:t>
      </w:r>
      <w:proofErr w:type="gramStart"/>
      <w:r w:rsidR="00796FD1" w:rsidRPr="001408C4">
        <w:rPr>
          <w:rFonts w:ascii="Garuda" w:hAnsi="Garuda"/>
        </w:rPr>
        <w:t>organisms</w:t>
      </w:r>
      <w:r w:rsidR="00796FD1"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7030A0"/>
        </w:rPr>
        <w:t>}</w:t>
      </w:r>
      <w:proofErr w:type="gramEnd"/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 xml:space="preserve">{manual sequence </w:t>
      </w:r>
      <w:proofErr w:type="spellStart"/>
      <w:r w:rsidRPr="001408C4">
        <w:rPr>
          <w:rFonts w:ascii="Garuda" w:hAnsi="Garuda"/>
          <w:color w:val="7030A0"/>
        </w:rPr>
        <w:t>alignment|</w:t>
      </w:r>
      <w:r w:rsidRPr="001408C4">
        <w:rPr>
          <w:rFonts w:ascii="Garuda" w:hAnsi="Garuda"/>
          <w:color w:val="006600"/>
        </w:rPr>
        <w:t>stage</w:t>
      </w:r>
      <w:proofErr w:type="spellEnd"/>
      <w:r w:rsidRPr="001408C4">
        <w:rPr>
          <w:rFonts w:ascii="Garuda" w:hAnsi="Garuda"/>
          <w:color w:val="006600"/>
        </w:rPr>
        <w:t>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</w:t>
      </w:r>
      <w:proofErr w:type="gramStart"/>
      <w:r w:rsidRPr="001408C4">
        <w:rPr>
          <w:rFonts w:ascii="Garuda" w:hAnsi="Garuda"/>
          <w:color w:val="006600"/>
        </w:rPr>
        <w:t>templat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>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 xml:space="preserve">|template </w:t>
      </w:r>
      <w:proofErr w:type="gramStart"/>
      <w:r w:rsidRPr="001408C4">
        <w:rPr>
          <w:rFonts w:ascii="Garuda" w:hAnsi="Garuda"/>
          <w:color w:val="006600"/>
        </w:rPr>
        <w:t>structur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 xml:space="preserve">{BioLuminate </w:t>
      </w:r>
      <w:proofErr w:type="spellStart"/>
      <w:r w:rsidRPr="001408C4">
        <w:rPr>
          <w:rFonts w:ascii="Garuda" w:hAnsi="Garuda"/>
          <w:color w:val="7030A0"/>
        </w:rPr>
        <w:t>package|</w:t>
      </w:r>
      <w:r w:rsidRPr="001408C4">
        <w:rPr>
          <w:rFonts w:ascii="Garuda" w:hAnsi="Garuda"/>
          <w:color w:val="006600"/>
        </w:rPr>
        <w:t>software</w:t>
      </w:r>
      <w:proofErr w:type="spellEnd"/>
      <w:r w:rsidRPr="001408C4">
        <w:rPr>
          <w:rFonts w:ascii="Garuda" w:hAnsi="Garuda"/>
          <w:color w:val="006600"/>
        </w:rPr>
        <w:t xml:space="preserve">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3ED71FD5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3AF9706E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while|</w:t>
      </w:r>
      <w:r w:rsidR="003D7BD9"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="003D7BD9" w:rsidRPr="001408C4">
        <w:rPr>
          <w:rFonts w:cstheme="minorHAnsi"/>
          <w:color w:val="002060"/>
        </w:rPr>
        <w:t>logical</w:t>
      </w:r>
      <w:proofErr w:type="spellEnd"/>
      <w:r w:rsidR="003D7BD9" w:rsidRPr="001408C4">
        <w:rPr>
          <w:rFonts w:cstheme="minorHAnsi"/>
          <w:color w:val="002060"/>
        </w:rPr>
        <w:t xml:space="preserve"> </w:t>
      </w:r>
      <w:proofErr w:type="spellStart"/>
      <w:r w:rsidR="003D7BD9" w:rsidRPr="001408C4">
        <w:rPr>
          <w:rFonts w:cstheme="minorHAnsi"/>
          <w:color w:val="002060"/>
        </w:rPr>
        <w:t>operator</w:t>
      </w:r>
      <w:r w:rsidR="003D7BD9"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>&gt;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proofErr w:type="gramStart"/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proofErr w:type="gramEnd"/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Iterate over &lt;</w:t>
      </w:r>
      <w:proofErr w:type="spellStart"/>
      <w:r w:rsidR="009110ED" w:rsidRPr="001408C4">
        <w:rPr>
          <w:rFonts w:cstheme="minorHAnsi"/>
          <w:color w:val="0070C0"/>
        </w:rPr>
        <w:t>operation</w:t>
      </w:r>
      <w:r w:rsidR="009110ED" w:rsidRPr="001408C4">
        <w:rPr>
          <w:rFonts w:cstheme="minorHAnsi"/>
        </w:rPr>
        <w:t>|</w:t>
      </w:r>
      <w:r w:rsidR="009110ED" w:rsidRPr="001408C4">
        <w:rPr>
          <w:rFonts w:cstheme="minorHAnsi"/>
          <w:color w:val="7030A0"/>
        </w:rPr>
        <w:t>value</w:t>
      </w:r>
      <w:proofErr w:type="spellEnd"/>
      <w:r w:rsidR="009110ED" w:rsidRPr="001408C4">
        <w:rPr>
          <w:rFonts w:cstheme="minorHAnsi"/>
        </w:rPr>
        <w:t>&gt;</w:t>
      </w:r>
      <w:r w:rsidR="002530E7" w:rsidRPr="001408C4">
        <w:rPr>
          <w:rFonts w:cstheme="minorHAnsi"/>
        </w:rPr>
        <w:t>.</w:t>
      </w:r>
    </w:p>
    <w:p w14:paraId="13AA7D49" w14:textId="4545C2EC" w:rsidR="00FD6583" w:rsidRPr="001408C4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4C649EB4" w14:textId="7D2D132E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F4313E"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r w:rsidR="00F4313E" w:rsidRPr="001408C4">
        <w:rPr>
          <w:rFonts w:cstheme="minorHAnsi"/>
          <w:color w:val="002060"/>
        </w:rPr>
        <w:t>range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proofErr w:type="spellStart"/>
      <w:r w:rsidR="00FB3207">
        <w:rPr>
          <w:rFonts w:cstheme="minorHAnsi"/>
          <w:color w:val="7030A0"/>
        </w:rPr>
        <w:t>iteration_operation|</w:t>
      </w:r>
      <w:r w:rsidR="00351FB7">
        <w:rPr>
          <w:rFonts w:cstheme="minorHAnsi"/>
          <w:color w:val="7030A0"/>
        </w:rPr>
        <w:t>magnitude</w:t>
      </w:r>
      <w:proofErr w:type="spellEnd"/>
      <w:r w:rsidR="00351FB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>&gt;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324F9" w14:textId="77777777" w:rsidR="0076248F" w:rsidRDefault="0076248F" w:rsidP="005B6945">
      <w:pPr>
        <w:spacing w:after="0" w:line="240" w:lineRule="auto"/>
      </w:pPr>
      <w:r>
        <w:separator/>
      </w:r>
    </w:p>
  </w:endnote>
  <w:endnote w:type="continuationSeparator" w:id="0">
    <w:p w14:paraId="5AEE496F" w14:textId="77777777" w:rsidR="0076248F" w:rsidRDefault="0076248F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2CEFC" w14:textId="77777777" w:rsidR="0076248F" w:rsidRDefault="0076248F" w:rsidP="005B6945">
      <w:pPr>
        <w:spacing w:after="0" w:line="240" w:lineRule="auto"/>
      </w:pPr>
      <w:r>
        <w:separator/>
      </w:r>
    </w:p>
  </w:footnote>
  <w:footnote w:type="continuationSeparator" w:id="0">
    <w:p w14:paraId="0828E2B0" w14:textId="77777777" w:rsidR="0076248F" w:rsidRDefault="0076248F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rgUAPzotLiwAAAA="/>
  </w:docVars>
  <w:rsids>
    <w:rsidRoot w:val="005B6945"/>
    <w:rsid w:val="00024D14"/>
    <w:rsid w:val="001408C4"/>
    <w:rsid w:val="002530E7"/>
    <w:rsid w:val="00351FB7"/>
    <w:rsid w:val="00381B20"/>
    <w:rsid w:val="00384E78"/>
    <w:rsid w:val="003D64D7"/>
    <w:rsid w:val="003D7BD9"/>
    <w:rsid w:val="005B6945"/>
    <w:rsid w:val="0073756B"/>
    <w:rsid w:val="0076248F"/>
    <w:rsid w:val="00796FD1"/>
    <w:rsid w:val="007F6E13"/>
    <w:rsid w:val="008D218B"/>
    <w:rsid w:val="009110ED"/>
    <w:rsid w:val="0097465C"/>
    <w:rsid w:val="00BC6856"/>
    <w:rsid w:val="00C035FC"/>
    <w:rsid w:val="00C64590"/>
    <w:rsid w:val="00CD650F"/>
    <w:rsid w:val="00D17865"/>
    <w:rsid w:val="00E158B4"/>
    <w:rsid w:val="00E175C5"/>
    <w:rsid w:val="00F376FE"/>
    <w:rsid w:val="00F4313E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18</cp:revision>
  <dcterms:created xsi:type="dcterms:W3CDTF">2021-09-30T11:41:00Z</dcterms:created>
  <dcterms:modified xsi:type="dcterms:W3CDTF">2021-10-01T08:54:00Z</dcterms:modified>
</cp:coreProperties>
</file>